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aa0f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08T20:42:38Z</dcterms:created>
  <dcterms:modified xsi:type="dcterms:W3CDTF">2022-05-08T20:42:38Z</dcterms:modified>
</cp:coreProperties>
</file>